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nal-project-grading-rubric"/>
      <w:r>
        <w:t xml:space="preserve">Final Project Grading Rubric</w:t>
      </w:r>
      <w:bookmarkEnd w:id="20"/>
    </w:p>
    <w:p>
      <w:pPr>
        <w:pStyle w:val="FirstParagraph"/>
      </w:pPr>
      <w:r>
        <w:t xml:space="preserve">Student Name: _____________________________ Date: __________________</w:t>
      </w:r>
    </w:p>
    <w:tbl>
      <w:tblPr>
        <w:tblStyle w:val="Table"/>
        <w:tblW w:type="pct" w:w="5000.0"/>
        <w:tblLook w:firstRow="1"/>
      </w:tblPr>
      <w:tblGrid>
        <w:gridCol w:w="2970"/>
        <w:gridCol w:w="297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ign Ph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 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instorm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 Pitche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enario Definition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w Char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 Organizer (Specification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plementation Plan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ec and plan are updated throughout projec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mplement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ject is appropriately complex and creativ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is well-documented and shows good styl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uses Python elements effectively, including all required elemen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nal product meets all requirements and goals laid out in spe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eckpoint 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eckpoint 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eckpoint 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80</w:t>
            </w:r>
          </w:p>
        </w:tc>
        <w:tc>
          <w:p/>
        </w:tc>
      </w:tr>
    </w:tbl>
    <w:p>
      <w:pPr>
        <w:pStyle w:val="Heading2"/>
      </w:pPr>
      <w:bookmarkStart w:id="21" w:name="final-grade"/>
      <w:r>
        <w:t xml:space="preserve">Final Grad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Poss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Ear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/>
        </w:tc>
        <w:tc>
          <w:p/>
        </w:tc>
      </w:tr>
    </w:tbl>
    <w:sectPr w:rsidR="00B93AD3" w:rsidRPr="00605BEF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1T03:50:08Z</dcterms:created>
  <dcterms:modified xsi:type="dcterms:W3CDTF">2019-12-21T03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